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29009" w14:textId="40187BC6" w:rsidR="00C063C0" w:rsidRPr="00CD3BDF" w:rsidRDefault="00C063C0" w:rsidP="00CD3BDF">
      <w:pPr>
        <w:spacing w:line="480" w:lineRule="auto"/>
        <w:jc w:val="center"/>
        <w:rPr>
          <w:rFonts w:ascii="Verdana" w:hAnsi="Verdana"/>
          <w:b/>
          <w:bCs/>
        </w:rPr>
      </w:pPr>
      <w:bookmarkStart w:id="0" w:name="_GoBack"/>
      <w:bookmarkEnd w:id="0"/>
      <w:r w:rsidRPr="00CD3BDF">
        <w:rPr>
          <w:rFonts w:ascii="Verdana" w:hAnsi="Verdana"/>
          <w:b/>
          <w:bCs/>
        </w:rPr>
        <w:t>SOGLASJE ZA UDELEŽBO NA TEKMOVANJU RIS</w:t>
      </w:r>
    </w:p>
    <w:p w14:paraId="5FB841D3" w14:textId="77777777" w:rsidR="00C063C0" w:rsidRPr="00CD3BDF" w:rsidRDefault="00C063C0" w:rsidP="00CD3BDF">
      <w:pPr>
        <w:spacing w:line="480" w:lineRule="auto"/>
        <w:jc w:val="center"/>
        <w:rPr>
          <w:rFonts w:ascii="Verdana" w:hAnsi="Verdana"/>
          <w:b/>
          <w:bCs/>
        </w:rPr>
      </w:pPr>
    </w:p>
    <w:p w14:paraId="2B984C7F" w14:textId="14019684" w:rsidR="00C063C0" w:rsidRPr="00CD3BDF" w:rsidRDefault="00B42FD3" w:rsidP="00CD3BDF">
      <w:pPr>
        <w:spacing w:line="480" w:lineRule="auto"/>
        <w:rPr>
          <w:rFonts w:ascii="Verdana" w:hAnsi="Verdana"/>
        </w:rPr>
      </w:pPr>
      <w:r w:rsidRPr="00B42FD3">
        <w:rPr>
          <w:rFonts w:ascii="Verdana" w:hAnsi="Verdana"/>
        </w:rPr>
        <w:t>Podpisani/-na</w:t>
      </w:r>
      <w:r w:rsidR="00C063C0" w:rsidRPr="00CD3BDF">
        <w:rPr>
          <w:rFonts w:ascii="Verdana" w:hAnsi="Verdana"/>
        </w:rPr>
        <w:t xml:space="preserve"> _________________________________________</w:t>
      </w:r>
      <w:r w:rsidR="00C63BEC">
        <w:rPr>
          <w:rFonts w:ascii="Verdana" w:hAnsi="Verdana"/>
        </w:rPr>
        <w:t>_</w:t>
      </w:r>
      <w:r>
        <w:rPr>
          <w:rFonts w:ascii="Verdana" w:hAnsi="Verdana"/>
        </w:rPr>
        <w:t xml:space="preserve"> </w:t>
      </w:r>
      <w:r w:rsidR="00C063C0" w:rsidRPr="00CD3BDF">
        <w:rPr>
          <w:rFonts w:ascii="Verdana" w:hAnsi="Verdana"/>
        </w:rPr>
        <w:t>(</w:t>
      </w:r>
      <w:r w:rsidR="005E17CC">
        <w:rPr>
          <w:rFonts w:ascii="Verdana" w:hAnsi="Verdana"/>
        </w:rPr>
        <w:t>vodja ekipe</w:t>
      </w:r>
      <w:r w:rsidR="00C063C0" w:rsidRPr="00CD3BDF">
        <w:rPr>
          <w:rFonts w:ascii="Verdana" w:hAnsi="Verdana"/>
        </w:rPr>
        <w:t>)</w:t>
      </w:r>
      <w:r>
        <w:rPr>
          <w:rFonts w:ascii="Verdana" w:hAnsi="Verdana"/>
        </w:rPr>
        <w:t xml:space="preserve"> in člana ekipe ___________________________________________ (drugi član) ter ___________________________________________________</w:t>
      </w:r>
      <w:r w:rsidR="00927464">
        <w:rPr>
          <w:rFonts w:ascii="Verdana" w:hAnsi="Verdana"/>
        </w:rPr>
        <w:t>_</w:t>
      </w:r>
      <w:r>
        <w:rPr>
          <w:rFonts w:ascii="Verdana" w:hAnsi="Verdana"/>
        </w:rPr>
        <w:t xml:space="preserve"> (tretji član)</w:t>
      </w:r>
      <w:r w:rsidR="00927464">
        <w:rPr>
          <w:rFonts w:ascii="Verdana" w:hAnsi="Verdana"/>
        </w:rPr>
        <w:t xml:space="preserve"> iz ekipe ________________________________________________ (ime ekipe).</w:t>
      </w:r>
    </w:p>
    <w:p w14:paraId="481ED552" w14:textId="0FBCA7CE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a) soglašam</w:t>
      </w:r>
      <w:r w:rsidR="00B42FD3">
        <w:rPr>
          <w:rFonts w:ascii="Verdana" w:hAnsi="Verdana"/>
        </w:rPr>
        <w:t>o</w:t>
      </w:r>
      <w:r w:rsidRPr="00CD3BDF">
        <w:rPr>
          <w:rFonts w:ascii="Verdana" w:hAnsi="Verdana"/>
        </w:rPr>
        <w:t>,</w:t>
      </w:r>
    </w:p>
    <w:p w14:paraId="5983C4AC" w14:textId="6D4E765B" w:rsidR="00B42FD3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b) ne soglašam</w:t>
      </w:r>
      <w:r w:rsidR="00B42FD3">
        <w:rPr>
          <w:rFonts w:ascii="Verdana" w:hAnsi="Verdana"/>
        </w:rPr>
        <w:t>o</w:t>
      </w:r>
      <w:r w:rsidRPr="00CD3BDF">
        <w:rPr>
          <w:rFonts w:ascii="Verdana" w:hAnsi="Verdana"/>
        </w:rPr>
        <w:t>,</w:t>
      </w:r>
    </w:p>
    <w:p w14:paraId="625912B5" w14:textId="7040B9FF" w:rsidR="00C063C0" w:rsidRPr="00CD3BDF" w:rsidRDefault="00B42FD3" w:rsidP="00CD3BDF">
      <w:pPr>
        <w:spacing w:line="480" w:lineRule="auto"/>
        <w:rPr>
          <w:rFonts w:ascii="Verdana" w:hAnsi="Verdana"/>
        </w:rPr>
      </w:pPr>
      <w:r>
        <w:rPr>
          <w:rFonts w:ascii="Verdana" w:hAnsi="Verdana"/>
        </w:rPr>
        <w:t xml:space="preserve">z javno objavo podatkov iz </w:t>
      </w:r>
      <w:r w:rsidRPr="00CD3BDF">
        <w:rPr>
          <w:rFonts w:ascii="Verdana" w:hAnsi="Verdana"/>
        </w:rPr>
        <w:t>tekmovanj</w:t>
      </w:r>
      <w:r>
        <w:rPr>
          <w:rFonts w:ascii="Verdana" w:hAnsi="Verdana"/>
        </w:rPr>
        <w:t>a</w:t>
      </w:r>
      <w:r w:rsidRPr="00CD3BDF">
        <w:rPr>
          <w:rFonts w:ascii="Verdana" w:hAnsi="Verdana"/>
        </w:rPr>
        <w:t xml:space="preserve"> v razvoju novih analitskih metod v medicini Ris</w:t>
      </w:r>
      <w:r>
        <w:rPr>
          <w:rFonts w:ascii="Verdana" w:hAnsi="Verdana"/>
        </w:rPr>
        <w:t xml:space="preserve"> </w:t>
      </w:r>
      <w:r w:rsidR="00C063C0" w:rsidRPr="00CD3BDF">
        <w:rPr>
          <w:rFonts w:ascii="Verdana" w:hAnsi="Verdana"/>
        </w:rPr>
        <w:t xml:space="preserve">v </w:t>
      </w:r>
      <w:r w:rsidR="00A260BD">
        <w:rPr>
          <w:rFonts w:ascii="Verdana" w:hAnsi="Verdana"/>
        </w:rPr>
        <w:t>študijskem</w:t>
      </w:r>
      <w:r w:rsidR="00C063C0" w:rsidRPr="00CD3BDF">
        <w:rPr>
          <w:rFonts w:ascii="Verdana" w:hAnsi="Verdana"/>
        </w:rPr>
        <w:t xml:space="preserve"> letu 20___ /___</w:t>
      </w:r>
      <w:r>
        <w:rPr>
          <w:rFonts w:ascii="Verdana" w:hAnsi="Verdana"/>
        </w:rPr>
        <w:t xml:space="preserve"> .</w:t>
      </w:r>
    </w:p>
    <w:p w14:paraId="2D19747B" w14:textId="23EF3859" w:rsidR="00C063C0" w:rsidRPr="00CD3BDF" w:rsidRDefault="00B42FD3" w:rsidP="00CD3BDF">
      <w:pPr>
        <w:spacing w:line="480" w:lineRule="auto"/>
        <w:rPr>
          <w:rFonts w:ascii="Verdana" w:hAnsi="Verdana"/>
        </w:rPr>
      </w:pPr>
      <w:r>
        <w:rPr>
          <w:rFonts w:ascii="Verdana" w:hAnsi="Verdana"/>
        </w:rPr>
        <w:t>S podpisom vodje ekipe se smatra, da se z objavo podatkov strinja celotna ekipa.</w:t>
      </w:r>
    </w:p>
    <w:p w14:paraId="77E9E308" w14:textId="53F59A80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Pridobljene podatke lahko organizator uporablja za namene izvedbe tekmovanja, javno objavo rezultatov, objavo fotografij, razglasitev rezultatov na spletni strani ali v tiskanih gradivih, promocijo tekmovanja ter obveščanje o drugih aktivnostih organizatorja</w:t>
      </w:r>
      <w:r w:rsidR="00CD3BDF" w:rsidRPr="00CD3BDF">
        <w:rPr>
          <w:rFonts w:ascii="Verdana" w:hAnsi="Verdana"/>
        </w:rPr>
        <w:t>, kot je zapisano v pravilniku tekmovanja.</w:t>
      </w:r>
    </w:p>
    <w:p w14:paraId="1035152B" w14:textId="77777777" w:rsidR="00CD3BDF" w:rsidRPr="00CD3BDF" w:rsidRDefault="00CD3BDF" w:rsidP="00CD3BDF">
      <w:pPr>
        <w:spacing w:line="480" w:lineRule="auto"/>
        <w:rPr>
          <w:rFonts w:ascii="Verdana" w:hAnsi="Verdana"/>
        </w:rPr>
      </w:pPr>
    </w:p>
    <w:p w14:paraId="3A7A500E" w14:textId="4BEF6089" w:rsidR="00CD3BDF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 xml:space="preserve">Kraj in datum </w:t>
      </w:r>
    </w:p>
    <w:p w14:paraId="7864390C" w14:textId="62745B3D" w:rsidR="00CD3BDF" w:rsidRDefault="00CD3BDF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_________________________________</w:t>
      </w:r>
    </w:p>
    <w:p w14:paraId="24DD2E6B" w14:textId="77777777" w:rsidR="00CD3BDF" w:rsidRPr="00CD3BDF" w:rsidRDefault="00CD3BDF" w:rsidP="00CD3BDF">
      <w:pPr>
        <w:spacing w:line="480" w:lineRule="auto"/>
        <w:rPr>
          <w:rFonts w:ascii="Verdana" w:hAnsi="Verdana"/>
        </w:rPr>
      </w:pPr>
    </w:p>
    <w:p w14:paraId="023B1CA2" w14:textId="6320EA57" w:rsidR="00CD3BDF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 xml:space="preserve">Podpis </w:t>
      </w:r>
      <w:r w:rsidR="00B42FD3">
        <w:rPr>
          <w:rFonts w:ascii="Verdana" w:hAnsi="Verdana"/>
        </w:rPr>
        <w:t>vodje</w:t>
      </w:r>
      <w:r w:rsidR="00A260BD">
        <w:rPr>
          <w:rFonts w:ascii="Verdana" w:hAnsi="Verdana"/>
        </w:rPr>
        <w:t xml:space="preserve"> ekipe</w:t>
      </w:r>
    </w:p>
    <w:p w14:paraId="47C8BD3D" w14:textId="11AB4B21" w:rsidR="00305F56" w:rsidRPr="00927464" w:rsidRDefault="00CD3BDF" w:rsidP="00927464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_________________________________</w:t>
      </w:r>
    </w:p>
    <w:sectPr w:rsidR="00305F56" w:rsidRPr="009274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A4E285" w14:textId="77777777" w:rsidR="005348AD" w:rsidRDefault="005348AD" w:rsidP="00C063C0">
      <w:pPr>
        <w:spacing w:after="0" w:line="240" w:lineRule="auto"/>
      </w:pPr>
      <w:r>
        <w:separator/>
      </w:r>
    </w:p>
  </w:endnote>
  <w:endnote w:type="continuationSeparator" w:id="0">
    <w:p w14:paraId="56E33D46" w14:textId="77777777" w:rsidR="005348AD" w:rsidRDefault="005348AD" w:rsidP="00C063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C6522A" w14:textId="77777777" w:rsidR="005348AD" w:rsidRDefault="005348AD" w:rsidP="00C063C0">
      <w:pPr>
        <w:spacing w:after="0" w:line="240" w:lineRule="auto"/>
      </w:pPr>
      <w:r>
        <w:separator/>
      </w:r>
    </w:p>
  </w:footnote>
  <w:footnote w:type="continuationSeparator" w:id="0">
    <w:p w14:paraId="0266E584" w14:textId="77777777" w:rsidR="005348AD" w:rsidRDefault="005348AD" w:rsidP="00C063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W1NDe2NDOzMDdW0lEKTi0uzszPAykwrAUARX+YTywAAAA="/>
  </w:docVars>
  <w:rsids>
    <w:rsidRoot w:val="00C063C0"/>
    <w:rsid w:val="00305F56"/>
    <w:rsid w:val="00344AB6"/>
    <w:rsid w:val="005348AD"/>
    <w:rsid w:val="005E17CC"/>
    <w:rsid w:val="00670E04"/>
    <w:rsid w:val="00927464"/>
    <w:rsid w:val="00A260BD"/>
    <w:rsid w:val="00B42FD3"/>
    <w:rsid w:val="00C063C0"/>
    <w:rsid w:val="00C63BEC"/>
    <w:rsid w:val="00CD3BDF"/>
    <w:rsid w:val="00EB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5E02A"/>
  <w15:chartTrackingRefBased/>
  <w15:docId w15:val="{B33DF444-16BC-4451-9C63-7254450A3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3C0"/>
  </w:style>
  <w:style w:type="paragraph" w:styleId="Footer">
    <w:name w:val="footer"/>
    <w:basedOn w:val="Normal"/>
    <w:link w:val="FooterChar"/>
    <w:uiPriority w:val="99"/>
    <w:unhideWhenUsed/>
    <w:rsid w:val="00C06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kulić, Živa</dc:creator>
  <cp:keywords/>
  <dc:description/>
  <cp:lastModifiedBy>Luka Rogelj</cp:lastModifiedBy>
  <cp:revision>2</cp:revision>
  <dcterms:created xsi:type="dcterms:W3CDTF">2021-03-23T12:20:00Z</dcterms:created>
  <dcterms:modified xsi:type="dcterms:W3CDTF">2021-03-23T12:20:00Z</dcterms:modified>
</cp:coreProperties>
</file>